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4.png" ContentType="image/png"/>
  <Override PartName="/word/media/rId147.png" ContentType="image/png"/>
  <Override PartName="/word/media/rId199.png" ContentType="image/png"/>
  <Override PartName="/word/media/rId154.png" ContentType="image/png"/>
  <Override PartName="/word/media/rId184.png" ContentType="image/png"/>
  <Override PartName="/word/media/rId167.png" ContentType="image/png"/>
  <Override PartName="/word/media/rId161.png" ContentType="image/png"/>
  <Override PartName="/word/media/rId174.png" ContentType="image/png"/>
  <Override PartName="/word/media/rId189.png" ContentType="image/png"/>
  <Override PartName="/word/media/rId193.jpg" ContentType="image/jpeg"/>
  <Override PartName="/word/media/rId177.png" ContentType="image/png"/>
  <Override PartName="/word/media/rId180.png" ContentType="image/png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mai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210" w:name="Xce25b7ca4009cace0023f4f9dc517df48f7f68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pacote básico e pacote 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08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1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2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2"/>
    <w:bookmarkStart w:id="143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3"/>
    <w:bookmarkStart w:id="150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5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8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50"/>
    <w:bookmarkEnd w:id="151"/>
    <w:bookmarkStart w:id="158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2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2"/>
    <w:bookmarkStart w:id="153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3"/>
    <w:bookmarkStart w:id="157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5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7"/>
    <w:bookmarkEnd w:id="158"/>
    <w:bookmarkStart w:id="172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9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9"/>
    <w:bookmarkStart w:id="160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60"/>
    <w:bookmarkStart w:id="164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2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4"/>
    <w:bookmarkStart w:id="171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65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5"/>
    <w:bookmarkStart w:id="166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6"/>
    <w:bookmarkStart w:id="170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8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70"/>
    <w:bookmarkEnd w:id="171"/>
    <w:bookmarkEnd w:id="172"/>
    <w:bookmarkStart w:id="188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3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3"/>
    <w:bookmarkStart w:id="183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5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8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</w:pPr>
      <w:r>
        <w:t xml:space="preserve">Cálculo de correlação line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1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3"/>
    <w:bookmarkStart w:id="187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5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7"/>
    <w:bookmarkEnd w:id="188"/>
    <w:bookmarkStart w:id="203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2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classes 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variáveis quantitativa contínua e frequência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variáveis quantitativa contínua e frequência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2"/>
    <w:bookmarkStart w:id="196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Exemplo explicativo de boxplot" title="" id="194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6"/>
    <w:bookmarkStart w:id="197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7"/>
    <w:bookmarkStart w:id="198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8"/>
    <w:bookmarkStart w:id="202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caixa (boxplot)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2"/>
    <w:bookmarkEnd w:id="203"/>
    <w:bookmarkStart w:id="207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bookmarkStart w:id="204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bookmarkEnd w:id="204"/>
    <w:bookmarkStart w:id="205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bookmarkEnd w:id="205"/>
    <w:bookmarkStart w:id="206" w:name="plotagem-gráfico-boxplot-1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gráfico boxplot</w:t>
      </w:r>
    </w:p>
    <w:p>
      <w:r>
        <w:br w:type="page"/>
      </w:r>
    </w:p>
    <w:bookmarkEnd w:id="206"/>
    <w:bookmarkEnd w:id="207"/>
    <w:bookmarkEnd w:id="208"/>
    <w:bookmarkStart w:id="209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51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253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253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254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255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09"/>
    <w:bookmarkEnd w:id="210"/>
    <w:bookmarkStart w:id="212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211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do pacote básico.</w:t>
      </w:r>
      <w:r>
        <w:br/>
      </w:r>
    </w:p>
    <w:p>
      <w:r>
        <w:br w:type="page"/>
      </w:r>
    </w:p>
    <w:bookmarkEnd w:id="211"/>
    <w:bookmarkEnd w:id="212"/>
    <w:bookmarkStart w:id="216" w:name="referências"/>
    <w:p>
      <w:pPr>
        <w:pStyle w:val="Heading1"/>
      </w:pPr>
      <w:r>
        <w:t xml:space="preserve">Referências</w:t>
      </w:r>
    </w:p>
    <w:bookmarkStart w:id="215" w:name="refs"/>
    <w:bookmarkStart w:id="214" w:name="ref-ULR"/>
    <w:p>
      <w:pPr>
        <w:pStyle w:val="Bibliography"/>
      </w:pPr>
      <w:r>
        <w:t xml:space="preserve">ALCOFORADO, L. F.</w:t>
      </w:r>
      <w:r>
        <w:t xml:space="preserve"> </w:t>
      </w:r>
      <w:hyperlink r:id="rId213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214"/>
    <w:bookmarkEnd w:id="215"/>
    <w:bookmarkEnd w:id="2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4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55">
    <w:abstractNumId w:val="991"/>
  </w:num>
  <w:num w:numId="125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99" Target="media/rId199.png" /><Relationship Type="http://schemas.openxmlformats.org/officeDocument/2006/relationships/image" Id="rId154" Target="media/rId154.png" /><Relationship Type="http://schemas.openxmlformats.org/officeDocument/2006/relationships/image" Id="rId184" Target="media/rId184.png" /><Relationship Type="http://schemas.openxmlformats.org/officeDocument/2006/relationships/image" Id="rId167" Target="media/rId167.png" /><Relationship Type="http://schemas.openxmlformats.org/officeDocument/2006/relationships/image" Id="rId161" Target="media/rId161.png" /><Relationship Type="http://schemas.openxmlformats.org/officeDocument/2006/relationships/image" Id="rId174" Target="media/rId174.png" /><Relationship Type="http://schemas.openxmlformats.org/officeDocument/2006/relationships/image" Id="rId189" Target="media/rId189.png" /><Relationship Type="http://schemas.openxmlformats.org/officeDocument/2006/relationships/image" Id="rId193" Target="media/rId193.jpg" /><Relationship Type="http://schemas.openxmlformats.org/officeDocument/2006/relationships/image" Id="rId177" Target="media/rId177.png" /><Relationship Type="http://schemas.openxmlformats.org/officeDocument/2006/relationships/image" Id="rId180" Target="media/rId180.png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213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213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5-18T03:15:00Z</dcterms:created>
  <dcterms:modified xsi:type="dcterms:W3CDTF">2023-05-18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8 maio 2023</vt:lpwstr>
  </property>
  <property fmtid="{D5CDD505-2E9C-101B-9397-08002B2CF9AE}" pid="5" name="output">
    <vt:lpwstr/>
  </property>
</Properties>
</file>